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lastRenderedPageBreak/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4CFB4F7" w14:textId="77777777" w:rsidR="00A92565" w:rsidRDefault="00A92565" w:rsidP="00A92565">
      <w:pPr>
        <w:pStyle w:val="Heading2"/>
        <w:numPr>
          <w:ilvl w:val="0"/>
          <w:numId w:val="0"/>
        </w:numPr>
        <w:ind w:left="360"/>
      </w:pPr>
    </w:p>
    <w:p w14:paraId="3CD2E9B9" w14:textId="36DA6E8C" w:rsidR="009275C1" w:rsidRDefault="00FF4397" w:rsidP="00A92565">
      <w:pPr>
        <w:pStyle w:val="Heading2"/>
      </w:pPr>
      <w:r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Heading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Heading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2ECAC7D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 w:rsidR="00770BF9">
        <w:rPr>
          <w:b/>
          <w:bCs/>
          <w:noProof/>
        </w:rPr>
        <w:t>formatted</w:t>
      </w:r>
      <w:r w:rsidR="00770BF9" w:rsidRPr="000855ED">
        <w:rPr>
          <w:b/>
          <w:bCs/>
          <w:noProof/>
        </w:rPr>
        <w:t xml:space="preserve"> to the second digit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28C13955" w:rsidR="00502E4A" w:rsidRDefault="00447A9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  <w:r w:rsidR="00502E4A">
              <w:rPr>
                <w:rFonts w:ascii="Consolas" w:hAnsi="Consolas"/>
                <w:noProof/>
              </w:rPr>
              <w:t>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62AE1" w14:textId="77777777" w:rsidR="004B21EB" w:rsidRDefault="004B21EB" w:rsidP="00305CD9">
      <w:pPr>
        <w:spacing w:before="0" w:after="0" w:line="240" w:lineRule="auto"/>
      </w:pPr>
      <w:r>
        <w:separator/>
      </w:r>
    </w:p>
  </w:endnote>
  <w:endnote w:type="continuationSeparator" w:id="0">
    <w:p w14:paraId="22D26C55" w14:textId="77777777" w:rsidR="004B21EB" w:rsidRDefault="004B21EB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64FC" w14:textId="77777777" w:rsidR="00305CD9" w:rsidRDefault="003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A9305" w14:textId="77777777" w:rsidR="00305CD9" w:rsidRDefault="00305CD9" w:rsidP="00305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Footer"/>
    </w:pPr>
  </w:p>
  <w:p w14:paraId="595E846A" w14:textId="77777777" w:rsidR="00305CD9" w:rsidRDefault="00305C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F12" w14:textId="77777777" w:rsidR="00305CD9" w:rsidRDefault="003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8DC0A" w14:textId="77777777" w:rsidR="004B21EB" w:rsidRDefault="004B21EB" w:rsidP="00305CD9">
      <w:pPr>
        <w:spacing w:before="0" w:after="0" w:line="240" w:lineRule="auto"/>
      </w:pPr>
      <w:r>
        <w:separator/>
      </w:r>
    </w:p>
  </w:footnote>
  <w:footnote w:type="continuationSeparator" w:id="0">
    <w:p w14:paraId="70E876DE" w14:textId="77777777" w:rsidR="004B21EB" w:rsidRDefault="004B21EB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4576" w14:textId="77777777" w:rsidR="00305CD9" w:rsidRDefault="003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317A" w14:textId="77777777" w:rsidR="00305CD9" w:rsidRDefault="003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1CC" w14:textId="77777777" w:rsidR="00305CD9" w:rsidRDefault="003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qAUAgMcY1S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2C449B"/>
    <w:rsid w:val="00305CD9"/>
    <w:rsid w:val="00350A77"/>
    <w:rsid w:val="00386006"/>
    <w:rsid w:val="003A1523"/>
    <w:rsid w:val="003B6574"/>
    <w:rsid w:val="003D11A9"/>
    <w:rsid w:val="00410C20"/>
    <w:rsid w:val="00423EEE"/>
    <w:rsid w:val="00447A98"/>
    <w:rsid w:val="00486079"/>
    <w:rsid w:val="0048644D"/>
    <w:rsid w:val="004B21EB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83E85"/>
    <w:rsid w:val="006C11A6"/>
    <w:rsid w:val="007372C8"/>
    <w:rsid w:val="00770BF9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92565"/>
    <w:rsid w:val="00AD69AE"/>
    <w:rsid w:val="00AE17B7"/>
    <w:rsid w:val="00B11EBD"/>
    <w:rsid w:val="00BC213C"/>
    <w:rsid w:val="00BF089B"/>
    <w:rsid w:val="00C42D6A"/>
    <w:rsid w:val="00C440F9"/>
    <w:rsid w:val="00CC17B7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Header">
    <w:name w:val="header"/>
    <w:basedOn w:val="Normal"/>
    <w:link w:val="Head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8</TotalTime>
  <Pages>5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Emiliya Kirina</cp:lastModifiedBy>
  <cp:revision>69</cp:revision>
  <dcterms:created xsi:type="dcterms:W3CDTF">2023-09-30T15:11:00Z</dcterms:created>
  <dcterms:modified xsi:type="dcterms:W3CDTF">2024-02-12T12:45:00Z</dcterms:modified>
</cp:coreProperties>
</file>